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C0835" w14:textId="6BC85CD1" w:rsidR="00362D6C" w:rsidRDefault="00E504D1" w:rsidP="041541C1">
      <w:pPr>
        <w:jc w:val="center"/>
        <w:rPr>
          <w:rFonts w:eastAsiaTheme="majorEastAsia" w:cstheme="majorBidi"/>
          <w:b/>
          <w:bCs/>
          <w:color w:val="642D08"/>
          <w:sz w:val="40"/>
          <w:szCs w:val="40"/>
        </w:rPr>
      </w:pPr>
      <w:r w:rsidRPr="1BD62062">
        <w:rPr>
          <w:rFonts w:eastAsiaTheme="majorEastAsia" w:cstheme="majorBidi"/>
          <w:b/>
          <w:bCs/>
          <w:color w:val="642D08"/>
          <w:sz w:val="40"/>
          <w:szCs w:val="40"/>
        </w:rPr>
        <w:t>02. Martian Explorer</w:t>
      </w:r>
    </w:p>
    <w:p w14:paraId="416C50C9" w14:textId="0054563B" w:rsidR="1BD62062" w:rsidRDefault="1BD62062" w:rsidP="1BD62062">
      <w:pPr>
        <w:jc w:val="center"/>
        <w:rPr>
          <w:i/>
          <w:iCs/>
        </w:rPr>
      </w:pPr>
      <w:r w:rsidRPr="1BD62062">
        <w:rPr>
          <w:i/>
          <w:iCs/>
        </w:rPr>
        <w:t>Your rover has landed on Mars</w:t>
      </w:r>
      <w:r w:rsidR="004D5E61">
        <w:rPr>
          <w:i/>
          <w:iCs/>
        </w:rPr>
        <w:t>,</w:t>
      </w:r>
      <w:r w:rsidRPr="1BD62062">
        <w:rPr>
          <w:i/>
          <w:iCs/>
        </w:rPr>
        <w:t xml:space="preserve"> and it needs to find resources to start humanity</w:t>
      </w:r>
      <w:r w:rsidR="004D5E61">
        <w:rPr>
          <w:i/>
          <w:iCs/>
        </w:rPr>
        <w:t>'s</w:t>
      </w:r>
      <w:r w:rsidRPr="1BD62062">
        <w:rPr>
          <w:i/>
          <w:iCs/>
        </w:rPr>
        <w:t xml:space="preserve"> first interplanetary colony.</w:t>
      </w:r>
    </w:p>
    <w:p w14:paraId="592B3C9A" w14:textId="4B499713" w:rsidR="004D5E61" w:rsidRDefault="1BD62062" w:rsidP="1BD62062">
      <w:pPr>
        <w:jc w:val="both"/>
        <w:rPr>
          <w:lang w:val="bg-BG"/>
        </w:rPr>
      </w:pPr>
      <w:r>
        <w:t xml:space="preserve">You will receive a </w:t>
      </w:r>
      <w:r w:rsidRPr="004D5E61">
        <w:rPr>
          <w:b/>
          <w:bCs/>
        </w:rPr>
        <w:t xml:space="preserve">6x6 </w:t>
      </w:r>
      <w:r w:rsidR="004D5E61">
        <w:rPr>
          <w:b/>
          <w:bCs/>
        </w:rPr>
        <w:t>field</w:t>
      </w:r>
      <w:r w:rsidRPr="004D5E61">
        <w:rPr>
          <w:b/>
          <w:bCs/>
        </w:rPr>
        <w:t xml:space="preserve"> on separate lines</w:t>
      </w:r>
      <w:r w:rsidR="004D5E61">
        <w:t xml:space="preserve"> with</w:t>
      </w:r>
      <w:r w:rsidR="004D5E61" w:rsidRPr="004D5E61">
        <w:rPr>
          <w:lang w:val="bg-BG"/>
        </w:rPr>
        <w:t>:</w:t>
      </w:r>
    </w:p>
    <w:p w14:paraId="0F098F97" w14:textId="613D64A8" w:rsidR="004D5E61" w:rsidRPr="004D5E61" w:rsidRDefault="004D5E61" w:rsidP="004D5E61">
      <w:pPr>
        <w:pStyle w:val="ListParagraph"/>
        <w:numPr>
          <w:ilvl w:val="0"/>
          <w:numId w:val="3"/>
        </w:numPr>
        <w:jc w:val="both"/>
        <w:rPr>
          <w:rFonts w:eastAsiaTheme="minorEastAsia"/>
        </w:rPr>
      </w:pPr>
      <w:r w:rsidRPr="004D5E61">
        <w:rPr>
          <w:rFonts w:eastAsiaTheme="minorEastAsia"/>
          <w:b/>
          <w:bCs/>
        </w:rPr>
        <w:t>One rover</w:t>
      </w:r>
      <w:r>
        <w:rPr>
          <w:rFonts w:eastAsiaTheme="minorEastAsia"/>
        </w:rPr>
        <w:t xml:space="preserve"> - marked with the letter </w:t>
      </w:r>
      <w:r w:rsidRPr="004D5E61">
        <w:rPr>
          <w:rFonts w:ascii="Consolas" w:hAnsi="Consolas"/>
          <w:b/>
          <w:bCs/>
        </w:rPr>
        <w:t>"E"</w:t>
      </w:r>
    </w:p>
    <w:p w14:paraId="26FEBEF3" w14:textId="6843E949" w:rsidR="004D5E61" w:rsidRDefault="004D5E61" w:rsidP="004D5E61">
      <w:pPr>
        <w:pStyle w:val="ListParagraph"/>
        <w:numPr>
          <w:ilvl w:val="0"/>
          <w:numId w:val="3"/>
        </w:numPr>
        <w:jc w:val="both"/>
        <w:rPr>
          <w:rFonts w:eastAsiaTheme="minorEastAsia"/>
        </w:rPr>
      </w:pPr>
      <w:r w:rsidRPr="004D5E61">
        <w:rPr>
          <w:b/>
          <w:bCs/>
        </w:rPr>
        <w:t>Water deposit</w:t>
      </w:r>
      <w:r>
        <w:t xml:space="preserve"> </w:t>
      </w:r>
      <w:r>
        <w:rPr>
          <w:lang w:val="bg-BG"/>
        </w:rPr>
        <w:t>(</w:t>
      </w:r>
      <w:r>
        <w:t xml:space="preserve">one or many) - marked with the letter </w:t>
      </w:r>
      <w:r w:rsidRPr="004D5E61">
        <w:rPr>
          <w:rFonts w:ascii="Consolas" w:hAnsi="Consolas"/>
          <w:b/>
          <w:bCs/>
        </w:rPr>
        <w:t>"W</w:t>
      </w:r>
      <w:r>
        <w:rPr>
          <w:rFonts w:ascii="Consolas" w:hAnsi="Consolas"/>
          <w:b/>
          <w:bCs/>
        </w:rPr>
        <w:t>"</w:t>
      </w:r>
    </w:p>
    <w:p w14:paraId="15F044B9" w14:textId="11985E5B" w:rsidR="004D5E61" w:rsidRDefault="004D5E61" w:rsidP="004D5E61">
      <w:pPr>
        <w:pStyle w:val="ListParagraph"/>
        <w:numPr>
          <w:ilvl w:val="0"/>
          <w:numId w:val="3"/>
        </w:numPr>
        <w:jc w:val="both"/>
      </w:pPr>
      <w:r w:rsidRPr="004D5E61">
        <w:rPr>
          <w:b/>
          <w:bCs/>
        </w:rPr>
        <w:t>Metal deposit</w:t>
      </w:r>
      <w:r>
        <w:t xml:space="preserve"> </w:t>
      </w:r>
      <w:r>
        <w:rPr>
          <w:lang w:val="bg-BG"/>
        </w:rPr>
        <w:t>(</w:t>
      </w:r>
      <w:r>
        <w:t xml:space="preserve">one or many) - marked with the letter </w:t>
      </w:r>
      <w:r w:rsidRPr="004D5E61">
        <w:rPr>
          <w:rFonts w:ascii="Consolas" w:hAnsi="Consolas"/>
          <w:b/>
          <w:bCs/>
        </w:rPr>
        <w:t>"M</w:t>
      </w:r>
      <w:r>
        <w:rPr>
          <w:rFonts w:ascii="Consolas" w:hAnsi="Consolas"/>
          <w:b/>
          <w:bCs/>
        </w:rPr>
        <w:t>"</w:t>
      </w:r>
    </w:p>
    <w:p w14:paraId="3D893BE2" w14:textId="5C6D1D9C" w:rsidR="004D5E61" w:rsidRPr="004D5E61" w:rsidRDefault="004D5E61" w:rsidP="004D5E61">
      <w:pPr>
        <w:pStyle w:val="ListParagraph"/>
        <w:numPr>
          <w:ilvl w:val="0"/>
          <w:numId w:val="3"/>
        </w:numPr>
        <w:jc w:val="both"/>
      </w:pPr>
      <w:r w:rsidRPr="004D5E61">
        <w:rPr>
          <w:b/>
          <w:bCs/>
        </w:rPr>
        <w:t>Concrete deposit</w:t>
      </w:r>
      <w:r>
        <w:t xml:space="preserve"> </w:t>
      </w:r>
      <w:r>
        <w:rPr>
          <w:lang w:val="bg-BG"/>
        </w:rPr>
        <w:t>(</w:t>
      </w:r>
      <w:r>
        <w:t>one or many) - marked with the letter</w:t>
      </w:r>
      <w:r w:rsidRPr="1BD62062">
        <w:rPr>
          <w:b/>
          <w:bCs/>
        </w:rPr>
        <w:t xml:space="preserve"> </w:t>
      </w:r>
      <w:r w:rsidRPr="004D5E61">
        <w:rPr>
          <w:rFonts w:ascii="Consolas" w:hAnsi="Consolas"/>
          <w:b/>
          <w:bCs/>
        </w:rPr>
        <w:t>"C</w:t>
      </w:r>
      <w:r>
        <w:rPr>
          <w:rFonts w:ascii="Consolas" w:hAnsi="Consolas"/>
          <w:b/>
          <w:bCs/>
        </w:rPr>
        <w:t>"</w:t>
      </w:r>
    </w:p>
    <w:p w14:paraId="7D6B593F" w14:textId="211A6317" w:rsidR="004D5E61" w:rsidRDefault="004D5E61" w:rsidP="004D5E61">
      <w:pPr>
        <w:pStyle w:val="ListParagraph"/>
        <w:numPr>
          <w:ilvl w:val="0"/>
          <w:numId w:val="3"/>
        </w:numPr>
        <w:jc w:val="both"/>
        <w:rPr>
          <w:rFonts w:eastAsiaTheme="minorEastAsia"/>
        </w:rPr>
      </w:pPr>
      <w:r w:rsidRPr="004D5E61">
        <w:rPr>
          <w:b/>
          <w:bCs/>
        </w:rPr>
        <w:t>Rock</w:t>
      </w:r>
      <w:r>
        <w:t xml:space="preserve"> </w:t>
      </w:r>
      <w:r>
        <w:rPr>
          <w:lang w:val="bg-BG"/>
        </w:rPr>
        <w:t>(</w:t>
      </w:r>
      <w:r>
        <w:t xml:space="preserve">one or many) - marked with the letter </w:t>
      </w:r>
      <w:r w:rsidRPr="004D5E61">
        <w:rPr>
          <w:rFonts w:ascii="Consolas" w:hAnsi="Consolas"/>
          <w:b/>
          <w:bCs/>
        </w:rPr>
        <w:t>"R</w:t>
      </w:r>
      <w:r>
        <w:rPr>
          <w:rFonts w:ascii="Consolas" w:hAnsi="Consolas"/>
          <w:b/>
          <w:bCs/>
        </w:rPr>
        <w:t>"</w:t>
      </w:r>
    </w:p>
    <w:p w14:paraId="02B1D702" w14:textId="42AFADB6" w:rsidR="004D5E61" w:rsidRDefault="004D5E61" w:rsidP="1BD62062">
      <w:pPr>
        <w:pStyle w:val="ListParagraph"/>
        <w:numPr>
          <w:ilvl w:val="0"/>
          <w:numId w:val="3"/>
        </w:numPr>
        <w:jc w:val="both"/>
      </w:pPr>
      <w:r w:rsidRPr="004D5E61">
        <w:rPr>
          <w:b/>
          <w:bCs/>
        </w:rPr>
        <w:t>Empty positions</w:t>
      </w:r>
      <w:r>
        <w:t xml:space="preserve"> will be marked with </w:t>
      </w:r>
      <w:r w:rsidRPr="004D5E61">
        <w:rPr>
          <w:rFonts w:ascii="Consolas" w:hAnsi="Consolas"/>
          <w:b/>
          <w:bCs/>
        </w:rPr>
        <w:t>"-"</w:t>
      </w:r>
    </w:p>
    <w:p w14:paraId="3ED38E2A" w14:textId="2F3EEC6A" w:rsidR="1BD62062" w:rsidRDefault="1BD62062" w:rsidP="1BD62062">
      <w:pPr>
        <w:jc w:val="both"/>
      </w:pPr>
      <w:r>
        <w:t xml:space="preserve">After </w:t>
      </w:r>
      <w:r w:rsidR="004D5E61">
        <w:t>that</w:t>
      </w:r>
      <w:r>
        <w:t xml:space="preserve">, you will be given the </w:t>
      </w:r>
      <w:r w:rsidRPr="004D5E61">
        <w:rPr>
          <w:b/>
          <w:bCs/>
        </w:rPr>
        <w:t>commands for the rover's movement</w:t>
      </w:r>
      <w:r w:rsidR="004D5E61">
        <w:t xml:space="preserve"> on </w:t>
      </w:r>
      <w:r w:rsidR="004D5E61" w:rsidRPr="004D5E61">
        <w:rPr>
          <w:b/>
          <w:bCs/>
        </w:rPr>
        <w:t>one line</w:t>
      </w:r>
      <w:r w:rsidR="004D5E61">
        <w:t xml:space="preserve"> separated by </w:t>
      </w:r>
      <w:r w:rsidR="004D5E61" w:rsidRPr="004D5E61">
        <w:rPr>
          <w:b/>
          <w:bCs/>
        </w:rPr>
        <w:t>a comma</w:t>
      </w:r>
      <w:r w:rsidR="004D5E61">
        <w:t xml:space="preserve"> </w:t>
      </w:r>
      <w:r w:rsidR="004D5E61" w:rsidRPr="004D5E61">
        <w:rPr>
          <w:b/>
          <w:bCs/>
        </w:rPr>
        <w:t>and a</w:t>
      </w:r>
      <w:r w:rsidR="004D5E61">
        <w:t xml:space="preserve"> </w:t>
      </w:r>
      <w:r w:rsidR="004D5E61" w:rsidRPr="004D5E61">
        <w:rPr>
          <w:b/>
          <w:bCs/>
        </w:rPr>
        <w:t>space</w:t>
      </w:r>
      <w:r w:rsidR="004D5E61">
        <w:rPr>
          <w:b/>
          <w:bCs/>
        </w:rPr>
        <w:t xml:space="preserve"> </w:t>
      </w:r>
      <w:r w:rsidR="004D5E61" w:rsidRPr="004D5E61">
        <w:rPr>
          <w:rFonts w:ascii="Consolas" w:hAnsi="Consolas"/>
        </w:rPr>
        <w:t>(", ")</w:t>
      </w:r>
      <w:r w:rsidR="004D5E61">
        <w:t xml:space="preserve">. </w:t>
      </w:r>
      <w:r>
        <w:t xml:space="preserve">Commands can be: </w:t>
      </w:r>
      <w:r w:rsidRPr="004D5E61">
        <w:rPr>
          <w:rFonts w:ascii="Consolas" w:hAnsi="Consolas"/>
          <w:b/>
          <w:bCs/>
        </w:rPr>
        <w:t>"up"</w:t>
      </w:r>
      <w:r>
        <w:t xml:space="preserve">, </w:t>
      </w:r>
      <w:r w:rsidRPr="004D5E61">
        <w:rPr>
          <w:rFonts w:ascii="Consolas" w:hAnsi="Consolas"/>
          <w:b/>
          <w:bCs/>
        </w:rPr>
        <w:t>"down"</w:t>
      </w:r>
      <w:r>
        <w:t xml:space="preserve">, </w:t>
      </w:r>
      <w:r w:rsidRPr="004D5E61">
        <w:rPr>
          <w:rFonts w:ascii="Consolas" w:hAnsi="Consolas"/>
          <w:b/>
          <w:bCs/>
        </w:rPr>
        <w:t>"left"</w:t>
      </w:r>
      <w:r>
        <w:t>,</w:t>
      </w:r>
      <w:r w:rsidR="004D5E61">
        <w:rPr>
          <w:lang w:val="bg-BG"/>
        </w:rPr>
        <w:t xml:space="preserve"> </w:t>
      </w:r>
      <w:r w:rsidR="004D5E61">
        <w:t>or</w:t>
      </w:r>
      <w:r>
        <w:t xml:space="preserve"> </w:t>
      </w:r>
      <w:r w:rsidRPr="004D5E61">
        <w:rPr>
          <w:rFonts w:ascii="Consolas" w:hAnsi="Consolas"/>
          <w:b/>
          <w:bCs/>
        </w:rPr>
        <w:t>"right"</w:t>
      </w:r>
      <w:r>
        <w:t>.</w:t>
      </w:r>
    </w:p>
    <w:p w14:paraId="31F43EB2" w14:textId="4ED6AB45" w:rsidR="004D5E61" w:rsidRDefault="004D5E61" w:rsidP="1BD62062">
      <w:pPr>
        <w:jc w:val="both"/>
      </w:pPr>
      <w:r>
        <w:t xml:space="preserve">For </w:t>
      </w:r>
      <w:r w:rsidRPr="00A06FCF">
        <w:rPr>
          <w:b/>
          <w:bCs/>
        </w:rPr>
        <w:t>each command</w:t>
      </w:r>
      <w:r>
        <w:t>, t</w:t>
      </w:r>
      <w:r w:rsidR="1BD62062">
        <w:t xml:space="preserve">he rover </w:t>
      </w:r>
      <w:r w:rsidR="1BD62062" w:rsidRPr="00A06FCF">
        <w:rPr>
          <w:b/>
          <w:bCs/>
        </w:rPr>
        <w:t>moves in the given directions</w:t>
      </w:r>
      <w:r w:rsidR="1BD62062">
        <w:t xml:space="preserve"> </w:t>
      </w:r>
      <w:r w:rsidR="1BD62062" w:rsidRPr="00A06FCF">
        <w:rPr>
          <w:b/>
          <w:bCs/>
        </w:rPr>
        <w:t>with one step</w:t>
      </w:r>
      <w:r w:rsidR="1BD62062">
        <w:t xml:space="preserve">, and it can land on </w:t>
      </w:r>
      <w:r w:rsidR="00060A9B">
        <w:t>one of the given types of</w:t>
      </w:r>
      <w:r w:rsidR="1BD62062">
        <w:t xml:space="preserve"> </w:t>
      </w:r>
      <w:r w:rsidR="1BD62062" w:rsidRPr="00060A9B">
        <w:rPr>
          <w:b/>
          <w:bCs/>
        </w:rPr>
        <w:t>deposit</w:t>
      </w:r>
      <w:r>
        <w:t xml:space="preserve"> or a </w:t>
      </w:r>
      <w:r w:rsidRPr="00060A9B">
        <w:rPr>
          <w:b/>
          <w:bCs/>
        </w:rPr>
        <w:t>rock</w:t>
      </w:r>
      <w:r>
        <w:t>:</w:t>
      </w:r>
    </w:p>
    <w:p w14:paraId="63F061AC" w14:textId="45A057BD" w:rsidR="004D5E61" w:rsidRDefault="004D5E61" w:rsidP="004D5E61">
      <w:pPr>
        <w:pStyle w:val="ListParagraph"/>
        <w:numPr>
          <w:ilvl w:val="0"/>
          <w:numId w:val="15"/>
        </w:numPr>
        <w:jc w:val="both"/>
      </w:pPr>
      <w:r>
        <w:t xml:space="preserve">When it </w:t>
      </w:r>
      <w:r w:rsidRPr="004D5E61">
        <w:rPr>
          <w:b/>
          <w:bCs/>
        </w:rPr>
        <w:t>lands on a deposit</w:t>
      </w:r>
      <w:r>
        <w:t xml:space="preserve">, you must print the </w:t>
      </w:r>
      <w:r w:rsidRPr="004D5E61">
        <w:rPr>
          <w:b/>
          <w:bCs/>
        </w:rPr>
        <w:t>coordinates of that deposit</w:t>
      </w:r>
      <w:r>
        <w:t xml:space="preserve"> </w:t>
      </w:r>
      <w:r w:rsidR="00FC3217">
        <w:t xml:space="preserve">in the format shown below </w:t>
      </w:r>
      <w:r>
        <w:t xml:space="preserve">and </w:t>
      </w:r>
      <w:r w:rsidRPr="004D5E61">
        <w:rPr>
          <w:b/>
          <w:bCs/>
        </w:rPr>
        <w:t>increase</w:t>
      </w:r>
      <w:r>
        <w:t xml:space="preserve"> </w:t>
      </w:r>
      <w:r w:rsidRPr="004D5E61">
        <w:rPr>
          <w:b/>
          <w:bCs/>
        </w:rPr>
        <w:t>its value by 1</w:t>
      </w:r>
      <w:r>
        <w:t>.</w:t>
      </w:r>
    </w:p>
    <w:p w14:paraId="6164AC86" w14:textId="5D1CD37B" w:rsidR="004D5E61" w:rsidRDefault="004D5E61" w:rsidP="004D5E61">
      <w:pPr>
        <w:pStyle w:val="ListParagraph"/>
        <w:numPr>
          <w:ilvl w:val="0"/>
          <w:numId w:val="15"/>
        </w:numPr>
        <w:jc w:val="both"/>
      </w:pPr>
      <w:r>
        <w:t xml:space="preserve">If the rover </w:t>
      </w:r>
      <w:r w:rsidRPr="004D5E61">
        <w:rPr>
          <w:b/>
          <w:bCs/>
        </w:rPr>
        <w:t>lands on a rock</w:t>
      </w:r>
      <w:r>
        <w:t xml:space="preserve">, it gets </w:t>
      </w:r>
      <w:r w:rsidRPr="004D5E61">
        <w:rPr>
          <w:b/>
          <w:bCs/>
        </w:rPr>
        <w:t>broken</w:t>
      </w:r>
      <w:r w:rsidR="00FC3217">
        <w:rPr>
          <w:b/>
          <w:bCs/>
        </w:rPr>
        <w:t xml:space="preserve">. </w:t>
      </w:r>
      <w:r w:rsidR="00FC3217" w:rsidRPr="00FC3217">
        <w:t xml:space="preserve">Print the </w:t>
      </w:r>
      <w:r w:rsidR="00FC3217" w:rsidRPr="00FC3217">
        <w:rPr>
          <w:b/>
          <w:bCs/>
        </w:rPr>
        <w:t>coordinates where it got broken</w:t>
      </w:r>
      <w:r w:rsidR="00FC3217" w:rsidRPr="00FC3217">
        <w:t xml:space="preserve"> in the format shown below</w:t>
      </w:r>
      <w:r w:rsidR="002441F8">
        <w:t>,</w:t>
      </w:r>
      <w:r w:rsidR="00FC3217">
        <w:t xml:space="preserve"> and</w:t>
      </w:r>
      <w:r>
        <w:t xml:space="preserve"> </w:t>
      </w:r>
      <w:r w:rsidRPr="00FC3217">
        <w:rPr>
          <w:b/>
          <w:bCs/>
        </w:rPr>
        <w:t>the program</w:t>
      </w:r>
      <w:r w:rsidR="00FC3217" w:rsidRPr="00FC3217">
        <w:rPr>
          <w:b/>
          <w:bCs/>
        </w:rPr>
        <w:t xml:space="preserve"> ends</w:t>
      </w:r>
      <w:r>
        <w:t>.</w:t>
      </w:r>
    </w:p>
    <w:p w14:paraId="34C2070C" w14:textId="1A57BD8C" w:rsidR="00017AFB" w:rsidRDefault="00017AFB" w:rsidP="004D5E61">
      <w:pPr>
        <w:pStyle w:val="ListParagraph"/>
        <w:numPr>
          <w:ilvl w:val="0"/>
          <w:numId w:val="15"/>
        </w:numPr>
        <w:jc w:val="both"/>
      </w:pPr>
      <w:r>
        <w:t xml:space="preserve">If the rover </w:t>
      </w:r>
      <w:r w:rsidRPr="003D1379">
        <w:rPr>
          <w:b/>
          <w:bCs/>
        </w:rPr>
        <w:t xml:space="preserve">goes out of the </w:t>
      </w:r>
      <w:r w:rsidR="003D1379">
        <w:rPr>
          <w:b/>
          <w:bCs/>
        </w:rPr>
        <w:t>field</w:t>
      </w:r>
      <w:r>
        <w:t xml:space="preserve">, </w:t>
      </w:r>
      <w:r w:rsidR="003D1379">
        <w:t xml:space="preserve">it should </w:t>
      </w:r>
      <w:r w:rsidR="003D1379" w:rsidRPr="003D1379">
        <w:rPr>
          <w:b/>
          <w:bCs/>
        </w:rPr>
        <w:t>continue</w:t>
      </w:r>
      <w:r w:rsidR="003D1379">
        <w:t xml:space="preserve"> from the </w:t>
      </w:r>
      <w:r w:rsidR="003D1379" w:rsidRPr="003D1379">
        <w:rPr>
          <w:b/>
          <w:bCs/>
        </w:rPr>
        <w:t>opposite side</w:t>
      </w:r>
      <w:r w:rsidR="003D1379">
        <w:t xml:space="preserve"> in the </w:t>
      </w:r>
      <w:r w:rsidR="003D1379" w:rsidRPr="003D1379">
        <w:rPr>
          <w:b/>
          <w:bCs/>
        </w:rPr>
        <w:t>same direction</w:t>
      </w:r>
      <w:r w:rsidR="003D1379">
        <w:t>.</w:t>
      </w:r>
      <w:r w:rsidR="00870646">
        <w:t xml:space="preserve"> Example: </w:t>
      </w:r>
      <w:r w:rsidR="00870646" w:rsidRPr="00870646">
        <w:t xml:space="preserve">If </w:t>
      </w:r>
      <w:r w:rsidR="00870646">
        <w:t>the rover is at</w:t>
      </w:r>
      <w:r w:rsidR="00870646" w:rsidRPr="00870646">
        <w:t xml:space="preserve"> </w:t>
      </w:r>
      <w:r w:rsidR="00870646" w:rsidRPr="00E65301">
        <w:rPr>
          <w:b/>
          <w:bCs/>
        </w:rPr>
        <w:t>position (3, 0)</w:t>
      </w:r>
      <w:r w:rsidR="00870646" w:rsidRPr="00870646">
        <w:t xml:space="preserve"> and </w:t>
      </w:r>
      <w:r w:rsidR="00870646">
        <w:t>it</w:t>
      </w:r>
      <w:r w:rsidR="00870646" w:rsidRPr="00870646">
        <w:t xml:space="preserve"> need</w:t>
      </w:r>
      <w:r w:rsidR="00870646">
        <w:t>s</w:t>
      </w:r>
      <w:r w:rsidR="00870646" w:rsidRPr="00870646">
        <w:t xml:space="preserve"> to </w:t>
      </w:r>
      <w:r w:rsidR="00870646" w:rsidRPr="00E65301">
        <w:rPr>
          <w:b/>
          <w:bCs/>
        </w:rPr>
        <w:t>move left</w:t>
      </w:r>
      <w:r w:rsidR="00870646" w:rsidRPr="00870646">
        <w:t xml:space="preserve"> (outside the matrix)</w:t>
      </w:r>
      <w:r w:rsidR="00870646">
        <w:t>,</w:t>
      </w:r>
      <w:r w:rsidR="00870646" w:rsidRPr="00870646">
        <w:t xml:space="preserve"> </w:t>
      </w:r>
      <w:r w:rsidR="00870646">
        <w:t>it</w:t>
      </w:r>
      <w:r w:rsidR="00870646" w:rsidRPr="00870646">
        <w:t xml:space="preserve"> sho</w:t>
      </w:r>
      <w:r w:rsidR="00870646">
        <w:t>u</w:t>
      </w:r>
      <w:r w:rsidR="00870646" w:rsidRPr="00870646">
        <w:t xml:space="preserve">ld be placed </w:t>
      </w:r>
      <w:r w:rsidR="00870646">
        <w:t>at</w:t>
      </w:r>
      <w:r w:rsidR="00870646" w:rsidRPr="00870646">
        <w:t xml:space="preserve"> </w:t>
      </w:r>
      <w:r w:rsidR="00870646" w:rsidRPr="00E65301">
        <w:rPr>
          <w:b/>
          <w:bCs/>
        </w:rPr>
        <w:t>position (3, 5)</w:t>
      </w:r>
      <w:r w:rsidR="00E65301">
        <w:t>.</w:t>
      </w:r>
    </w:p>
    <w:p w14:paraId="1841D8AD" w14:textId="77777777" w:rsidR="00BD7DDC" w:rsidRDefault="1BD62062" w:rsidP="1BD62062">
      <w:pPr>
        <w:jc w:val="both"/>
      </w:pPr>
      <w:r>
        <w:t xml:space="preserve">The rover </w:t>
      </w:r>
      <w:r w:rsidRPr="1BD62062">
        <w:rPr>
          <w:b/>
          <w:bCs/>
        </w:rPr>
        <w:t>needs to find at least one of each</w:t>
      </w:r>
      <w:r>
        <w:t xml:space="preserve"> deposit to </w:t>
      </w:r>
      <w:r w:rsidRPr="00BD7DDC">
        <w:rPr>
          <w:b/>
          <w:bCs/>
        </w:rPr>
        <w:t>consider the area suitable</w:t>
      </w:r>
      <w:r>
        <w:t xml:space="preserve"> to start our colony. </w:t>
      </w:r>
    </w:p>
    <w:p w14:paraId="599F96A6" w14:textId="35EA02B5" w:rsidR="1BD62062" w:rsidRDefault="00BD7DDC" w:rsidP="1BD62062">
      <w:pPr>
        <w:jc w:val="both"/>
      </w:pPr>
      <w:r w:rsidRPr="00BD7DDC">
        <w:rPr>
          <w:b/>
          <w:bCs/>
        </w:rPr>
        <w:t>Stop the program</w:t>
      </w:r>
      <w:r>
        <w:t xml:space="preserve"> </w:t>
      </w:r>
      <w:r w:rsidR="00B20B58">
        <w:t>if</w:t>
      </w:r>
      <w:r>
        <w:t xml:space="preserve"> you</w:t>
      </w:r>
      <w:r w:rsidR="1BD62062">
        <w:t xml:space="preserve"> </w:t>
      </w:r>
      <w:r w:rsidR="1BD62062" w:rsidRPr="00BD7DDC">
        <w:rPr>
          <w:b/>
          <w:bCs/>
        </w:rPr>
        <w:t>run out of commands</w:t>
      </w:r>
      <w:r w:rsidR="1BD62062">
        <w:t xml:space="preserve"> or the </w:t>
      </w:r>
      <w:r w:rsidR="1BD62062" w:rsidRPr="00BD7DDC">
        <w:rPr>
          <w:b/>
          <w:bCs/>
        </w:rPr>
        <w:t>rover gets broken</w:t>
      </w:r>
      <w:r w:rsidR="1BD62062">
        <w:t>.</w:t>
      </w:r>
    </w:p>
    <w:p w14:paraId="1AB82A32" w14:textId="73AD1AFD" w:rsidR="1BD62062" w:rsidRDefault="1BD62062" w:rsidP="1BD62062">
      <w:pPr>
        <w:pStyle w:val="Heading3"/>
        <w:rPr>
          <w:rFonts w:ascii="Calibri" w:eastAsia="SimSun" w:hAnsi="Calibri" w:cs="Times New Roman"/>
          <w:bCs/>
        </w:rPr>
      </w:pPr>
      <w:r>
        <w:t>Input</w:t>
      </w:r>
    </w:p>
    <w:p w14:paraId="54ECC916" w14:textId="661536E4" w:rsidR="1BD62062" w:rsidRDefault="1BD62062" w:rsidP="1BD62062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t xml:space="preserve">On the </w:t>
      </w:r>
      <w:r w:rsidRPr="004D5E61">
        <w:rPr>
          <w:b/>
          <w:bCs/>
        </w:rPr>
        <w:t>first 6 lines</w:t>
      </w:r>
      <w:r w:rsidR="004D5E61">
        <w:t>,</w:t>
      </w:r>
      <w:r>
        <w:t xml:space="preserve"> you will receive the </w:t>
      </w:r>
      <w:r w:rsidRPr="004D5E61">
        <w:rPr>
          <w:b/>
          <w:bCs/>
        </w:rPr>
        <w:t>matrix</w:t>
      </w:r>
      <w:r>
        <w:t>.</w:t>
      </w:r>
    </w:p>
    <w:p w14:paraId="30E938C6" w14:textId="26A1CD34" w:rsidR="1BD62062" w:rsidRDefault="1BD62062" w:rsidP="1BD62062">
      <w:pPr>
        <w:pStyle w:val="ListParagraph"/>
        <w:numPr>
          <w:ilvl w:val="0"/>
          <w:numId w:val="4"/>
        </w:numPr>
      </w:pPr>
      <w:r>
        <w:t xml:space="preserve">On the </w:t>
      </w:r>
      <w:r w:rsidR="004D5E61" w:rsidRPr="004D5E61">
        <w:rPr>
          <w:b/>
          <w:bCs/>
        </w:rPr>
        <w:t>following</w:t>
      </w:r>
      <w:r w:rsidRPr="004D5E61">
        <w:rPr>
          <w:b/>
          <w:bCs/>
        </w:rPr>
        <w:t xml:space="preserve"> line</w:t>
      </w:r>
      <w:r w:rsidR="004D5E61">
        <w:t>,</w:t>
      </w:r>
      <w:r>
        <w:t xml:space="preserve"> you will receive the commands for the rover </w:t>
      </w:r>
      <w:r w:rsidRPr="1BD62062">
        <w:rPr>
          <w:b/>
          <w:bCs/>
        </w:rPr>
        <w:t xml:space="preserve">separated by </w:t>
      </w:r>
      <w:r w:rsidR="002441F8">
        <w:rPr>
          <w:b/>
          <w:bCs/>
        </w:rPr>
        <w:t xml:space="preserve">a </w:t>
      </w:r>
      <w:r w:rsidRPr="1BD62062">
        <w:rPr>
          <w:b/>
          <w:bCs/>
        </w:rPr>
        <w:t>comma and</w:t>
      </w:r>
      <w:r w:rsidR="002441F8">
        <w:rPr>
          <w:b/>
          <w:bCs/>
        </w:rPr>
        <w:t xml:space="preserve"> a</w:t>
      </w:r>
      <w:r w:rsidRPr="1BD62062">
        <w:rPr>
          <w:b/>
          <w:bCs/>
        </w:rPr>
        <w:t xml:space="preserve"> space.</w:t>
      </w:r>
    </w:p>
    <w:p w14:paraId="5990C0CF" w14:textId="0BD05E27" w:rsidR="00AA4242" w:rsidRPr="00AA4242" w:rsidRDefault="00901396" w:rsidP="00AA4242">
      <w:pPr>
        <w:pStyle w:val="Heading3"/>
      </w:pPr>
      <w:r>
        <w:t>Output</w:t>
      </w:r>
    </w:p>
    <w:p w14:paraId="67284868" w14:textId="3A754DDF" w:rsidR="1BD62062" w:rsidRDefault="1BD62062" w:rsidP="1BD62062">
      <w:pPr>
        <w:pStyle w:val="ListParagraph"/>
        <w:numPr>
          <w:ilvl w:val="0"/>
          <w:numId w:val="10"/>
        </w:numPr>
        <w:rPr>
          <w:rFonts w:eastAsiaTheme="minorEastAsia"/>
        </w:rPr>
      </w:pPr>
      <w:r>
        <w:t>For each deposit found while you go through the commands</w:t>
      </w:r>
      <w:r w:rsidR="004D5E61">
        <w:t>,</w:t>
      </w:r>
      <w:r>
        <w:t xml:space="preserve"> print out on the console: </w:t>
      </w:r>
      <w:r w:rsidRPr="004D5E61">
        <w:rPr>
          <w:rFonts w:ascii="Consolas" w:hAnsi="Consolas"/>
          <w:b/>
          <w:bCs/>
        </w:rPr>
        <w:t xml:space="preserve">"{Water, Metal or Concrete} </w:t>
      </w:r>
      <w:r w:rsidR="00082C31">
        <w:rPr>
          <w:rFonts w:ascii="Consolas" w:hAnsi="Consolas"/>
          <w:b/>
          <w:bCs/>
        </w:rPr>
        <w:t xml:space="preserve">deposit </w:t>
      </w:r>
      <w:r w:rsidRPr="004D5E61">
        <w:rPr>
          <w:rFonts w:ascii="Consolas" w:hAnsi="Consolas"/>
          <w:b/>
          <w:bCs/>
        </w:rPr>
        <w:t>found at ({row}, {col})"</w:t>
      </w:r>
    </w:p>
    <w:p w14:paraId="74DBFC2C" w14:textId="284A0382" w:rsidR="00AA4242" w:rsidRDefault="00AA4242" w:rsidP="1BD62062">
      <w:pPr>
        <w:pStyle w:val="ListParagraph"/>
        <w:numPr>
          <w:ilvl w:val="0"/>
          <w:numId w:val="10"/>
        </w:numPr>
        <w:rPr>
          <w:rFonts w:eastAsiaTheme="minorEastAsia"/>
        </w:rPr>
      </w:pPr>
      <w:r>
        <w:t>If the rover hits a rock</w:t>
      </w:r>
      <w:r w:rsidR="002441F8">
        <w:t>,</w:t>
      </w:r>
      <w:r>
        <w:t xml:space="preserve"> print</w:t>
      </w:r>
      <w:r w:rsidR="00FC3217">
        <w:rPr>
          <w:lang w:val="bg-BG"/>
        </w:rPr>
        <w:t xml:space="preserve"> </w:t>
      </w:r>
      <w:proofErr w:type="spellStart"/>
      <w:r w:rsidR="00FC3217" w:rsidRPr="00FC3217">
        <w:rPr>
          <w:lang w:val="bg-BG"/>
        </w:rPr>
        <w:t>the</w:t>
      </w:r>
      <w:proofErr w:type="spellEnd"/>
      <w:r w:rsidR="00FC3217" w:rsidRPr="00FC3217">
        <w:rPr>
          <w:lang w:val="bg-BG"/>
        </w:rPr>
        <w:t xml:space="preserve"> </w:t>
      </w:r>
      <w:proofErr w:type="spellStart"/>
      <w:r w:rsidR="00FC3217" w:rsidRPr="00FC3217">
        <w:rPr>
          <w:b/>
          <w:bCs/>
          <w:lang w:val="bg-BG"/>
        </w:rPr>
        <w:t>coordinates</w:t>
      </w:r>
      <w:proofErr w:type="spellEnd"/>
      <w:r w:rsidR="00FC3217" w:rsidRPr="00FC3217">
        <w:rPr>
          <w:b/>
          <w:bCs/>
          <w:lang w:val="bg-BG"/>
        </w:rPr>
        <w:t xml:space="preserve"> </w:t>
      </w:r>
      <w:proofErr w:type="spellStart"/>
      <w:r w:rsidR="00FC3217" w:rsidRPr="00FC3217">
        <w:rPr>
          <w:b/>
          <w:bCs/>
          <w:lang w:val="bg-BG"/>
        </w:rPr>
        <w:t>where</w:t>
      </w:r>
      <w:proofErr w:type="spellEnd"/>
      <w:r w:rsidR="00FC3217" w:rsidRPr="00FC3217">
        <w:rPr>
          <w:b/>
          <w:bCs/>
          <w:lang w:val="bg-BG"/>
        </w:rPr>
        <w:t xml:space="preserve"> </w:t>
      </w:r>
      <w:proofErr w:type="spellStart"/>
      <w:r w:rsidR="00FC3217" w:rsidRPr="00FC3217">
        <w:rPr>
          <w:b/>
          <w:bCs/>
          <w:lang w:val="bg-BG"/>
        </w:rPr>
        <w:t>it</w:t>
      </w:r>
      <w:proofErr w:type="spellEnd"/>
      <w:r w:rsidR="00FC3217" w:rsidRPr="00FC3217">
        <w:rPr>
          <w:b/>
          <w:bCs/>
          <w:lang w:val="bg-BG"/>
        </w:rPr>
        <w:t xml:space="preserve"> </w:t>
      </w:r>
      <w:proofErr w:type="spellStart"/>
      <w:r w:rsidR="00FC3217" w:rsidRPr="00FC3217">
        <w:rPr>
          <w:b/>
          <w:bCs/>
          <w:lang w:val="bg-BG"/>
        </w:rPr>
        <w:t>got</w:t>
      </w:r>
      <w:proofErr w:type="spellEnd"/>
      <w:r w:rsidR="00FC3217" w:rsidRPr="00FC3217">
        <w:rPr>
          <w:b/>
          <w:bCs/>
          <w:lang w:val="bg-BG"/>
        </w:rPr>
        <w:t xml:space="preserve"> </w:t>
      </w:r>
      <w:proofErr w:type="spellStart"/>
      <w:r w:rsidR="00FC3217" w:rsidRPr="00FC3217">
        <w:rPr>
          <w:b/>
          <w:bCs/>
          <w:lang w:val="bg-BG"/>
        </w:rPr>
        <w:t>broken</w:t>
      </w:r>
      <w:proofErr w:type="spellEnd"/>
      <w:r w:rsidR="00FC3217">
        <w:rPr>
          <w:lang w:val="bg-BG"/>
        </w:rPr>
        <w:t xml:space="preserve"> </w:t>
      </w:r>
      <w:r w:rsidR="00FC3217">
        <w:t>in the format</w:t>
      </w:r>
      <w:r>
        <w:t xml:space="preserve">: </w:t>
      </w:r>
      <w:r w:rsidRPr="004D5E61">
        <w:rPr>
          <w:rFonts w:ascii="Consolas" w:hAnsi="Consolas"/>
          <w:b/>
          <w:bCs/>
        </w:rPr>
        <w:t>"</w:t>
      </w:r>
      <w:r w:rsidR="041541C1" w:rsidRPr="004D5E61">
        <w:rPr>
          <w:rFonts w:ascii="Consolas" w:hAnsi="Consolas"/>
          <w:b/>
          <w:bCs/>
        </w:rPr>
        <w:t xml:space="preserve">Rover got broken at </w:t>
      </w:r>
      <w:r w:rsidR="004D5E61" w:rsidRPr="004D5E61">
        <w:rPr>
          <w:rFonts w:ascii="Consolas" w:hAnsi="Consolas"/>
          <w:b/>
          <w:bCs/>
        </w:rPr>
        <w:t>({row}, {col})</w:t>
      </w:r>
      <w:r w:rsidRPr="004D5E61">
        <w:rPr>
          <w:rFonts w:ascii="Consolas" w:hAnsi="Consolas"/>
          <w:b/>
          <w:bCs/>
        </w:rPr>
        <w:t>"</w:t>
      </w:r>
    </w:p>
    <w:p w14:paraId="6155E677" w14:textId="4A9C00C9" w:rsidR="1BD62062" w:rsidRDefault="1BD62062" w:rsidP="1BD62062">
      <w:r>
        <w:t>After you go through all the commands or the rover gets broken</w:t>
      </w:r>
      <w:r w:rsidR="004D5E61">
        <w:t>,</w:t>
      </w:r>
      <w:r>
        <w:t xml:space="preserve"> print out on the console:</w:t>
      </w:r>
    </w:p>
    <w:p w14:paraId="04510B10" w14:textId="34A3991D" w:rsidR="00AA4242" w:rsidRPr="00AA4242" w:rsidRDefault="00AA4242" w:rsidP="1BD62062">
      <w:pPr>
        <w:pStyle w:val="ListParagraph"/>
        <w:numPr>
          <w:ilvl w:val="0"/>
          <w:numId w:val="10"/>
        </w:numPr>
        <w:spacing w:before="0" w:after="200"/>
        <w:rPr>
          <w:rFonts w:eastAsiaTheme="minorEastAsia"/>
          <w:noProof/>
          <w:lang w:eastAsia="ja-JP"/>
        </w:rPr>
      </w:pPr>
      <w:r>
        <w:t xml:space="preserve">If the rover </w:t>
      </w:r>
      <w:r w:rsidRPr="004D5E61">
        <w:rPr>
          <w:b/>
          <w:bCs/>
        </w:rPr>
        <w:t>has found at least one</w:t>
      </w:r>
      <w:r>
        <w:t xml:space="preserve"> </w:t>
      </w:r>
      <w:r w:rsidRPr="004D5E61">
        <w:rPr>
          <w:b/>
          <w:bCs/>
        </w:rPr>
        <w:t>of each deposit</w:t>
      </w:r>
      <w:r>
        <w:t xml:space="preserve">, print on the console: </w:t>
      </w:r>
      <w:r w:rsidRPr="004D5E61">
        <w:rPr>
          <w:rFonts w:ascii="Consolas" w:hAnsi="Consolas"/>
          <w:b/>
          <w:bCs/>
        </w:rPr>
        <w:t>"A</w:t>
      </w:r>
      <w:r w:rsidR="1BD62062" w:rsidRPr="004D5E61">
        <w:rPr>
          <w:rFonts w:ascii="Consolas" w:hAnsi="Consolas"/>
          <w:b/>
          <w:bCs/>
        </w:rPr>
        <w:t>rea suitable to start the colony.</w:t>
      </w:r>
      <w:r w:rsidRPr="004D5E61">
        <w:rPr>
          <w:rFonts w:ascii="Consolas" w:hAnsi="Consolas"/>
          <w:b/>
          <w:bCs/>
        </w:rPr>
        <w:t>"</w:t>
      </w:r>
    </w:p>
    <w:p w14:paraId="6938CCAA" w14:textId="5D166B5F" w:rsidR="041541C1" w:rsidRDefault="004D5E61" w:rsidP="004D5E61">
      <w:pPr>
        <w:pStyle w:val="ListParagraph"/>
        <w:numPr>
          <w:ilvl w:val="0"/>
          <w:numId w:val="10"/>
        </w:numPr>
        <w:spacing w:before="0" w:after="200"/>
      </w:pPr>
      <w:r>
        <w:t>Otherwise,</w:t>
      </w:r>
      <w:r w:rsidR="041541C1">
        <w:t xml:space="preserve"> print on the console: </w:t>
      </w:r>
      <w:r w:rsidR="041541C1" w:rsidRPr="004D5E61">
        <w:rPr>
          <w:rFonts w:ascii="Consolas" w:hAnsi="Consolas"/>
          <w:b/>
          <w:bCs/>
        </w:rPr>
        <w:t>"Area not suitable to start the colony."</w:t>
      </w:r>
    </w:p>
    <w:p w14:paraId="6CDCFAD3" w14:textId="63637F65" w:rsidR="041541C1" w:rsidRDefault="041541C1" w:rsidP="041541C1">
      <w:pPr>
        <w:spacing w:before="0" w:after="200"/>
        <w:rPr>
          <w:b/>
          <w:bCs/>
        </w:rPr>
      </w:pPr>
      <w:r w:rsidRPr="041541C1">
        <w:rPr>
          <w:b/>
          <w:bCs/>
        </w:rPr>
        <w:t>See examples for more clarification.</w:t>
      </w:r>
    </w:p>
    <w:p w14:paraId="592EBD29" w14:textId="09F0FCAF" w:rsidR="00640502" w:rsidRPr="002E70B9" w:rsidRDefault="00CF4015" w:rsidP="002E70B9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54"/>
        <w:gridCol w:w="7088"/>
      </w:tblGrid>
      <w:tr w:rsidR="00A94369" w:rsidRPr="00D01A17" w14:paraId="3D171947" w14:textId="77777777" w:rsidTr="1BD62062">
        <w:tc>
          <w:tcPr>
            <w:tcW w:w="3454" w:type="dxa"/>
            <w:shd w:val="clear" w:color="auto" w:fill="D9D9D9" w:themeFill="background1" w:themeFillShade="D9"/>
          </w:tcPr>
          <w:p w14:paraId="2F3D9ED8" w14:textId="77777777" w:rsidR="00A94369" w:rsidRPr="00D01A17" w:rsidRDefault="00A94369" w:rsidP="00390A14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6A03A01B" w14:textId="77777777" w:rsidR="00A94369" w:rsidRPr="00D01A17" w:rsidRDefault="00A94369" w:rsidP="00390A14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A94369" w:rsidRPr="00D01A17" w14:paraId="6E20421E" w14:textId="77777777" w:rsidTr="1BD62062">
        <w:tc>
          <w:tcPr>
            <w:tcW w:w="3454" w:type="dxa"/>
          </w:tcPr>
          <w:p w14:paraId="6CC09D14" w14:textId="137B47D4" w:rsidR="1BD62062" w:rsidRPr="004D5E61" w:rsidRDefault="004D5E61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lastRenderedPageBreak/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46BF1EF2" w14:textId="3E3D94A9" w:rsidR="1BD62062" w:rsidRDefault="1BD62062" w:rsidP="1BD620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</w:p>
          <w:p w14:paraId="6CCE3EB0" w14:textId="172563F2" w:rsidR="1BD62062" w:rsidRDefault="1BD62062" w:rsidP="1BD620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E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08230905" w14:textId="43EB77DC" w:rsidR="1BD62062" w:rsidRDefault="1BD62062" w:rsidP="1BD620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W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50C15D14" w14:textId="70350189" w:rsidR="1BD62062" w:rsidRDefault="1BD62062" w:rsidP="1BD620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C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173F63FA" w14:textId="4565ABC0" w:rsidR="1BD62062" w:rsidRDefault="1BD62062" w:rsidP="1BD620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6C1CA561" w14:textId="4269F3DB" w:rsidR="00B47F00" w:rsidRPr="00B10EAA" w:rsidRDefault="041541C1" w:rsidP="041541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down, right, down, right, down, left, left, left</w:t>
            </w:r>
          </w:p>
        </w:tc>
        <w:tc>
          <w:tcPr>
            <w:tcW w:w="7088" w:type="dxa"/>
          </w:tcPr>
          <w:p w14:paraId="40B4F254" w14:textId="5B5B6783" w:rsidR="00A94369" w:rsidRPr="00B10EAA" w:rsidRDefault="1BD62062" w:rsidP="1BD62062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Water deposit found at (3, 1)</w:t>
            </w:r>
          </w:p>
          <w:p w14:paraId="7A299233" w14:textId="429592BF" w:rsidR="00A94369" w:rsidRPr="00B10EAA" w:rsidRDefault="1BD62062" w:rsidP="1BD62062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Concrete deposit found at (4, 3)</w:t>
            </w:r>
          </w:p>
          <w:p w14:paraId="6F1413D7" w14:textId="3D013F31" w:rsidR="00A94369" w:rsidRPr="00B10EAA" w:rsidRDefault="1BD62062" w:rsidP="1BD62062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Metal deposit found at (5, 0)</w:t>
            </w:r>
          </w:p>
          <w:p w14:paraId="7D37EB76" w14:textId="77C050AC" w:rsidR="00A94369" w:rsidRPr="00B10EAA" w:rsidRDefault="1BD62062" w:rsidP="041541C1">
            <w:pPr>
              <w:spacing w:before="0" w:after="0"/>
              <w:rPr>
                <w:rFonts w:ascii="Consolas" w:hAnsi="Consolas"/>
                <w:noProof/>
                <w:lang w:eastAsia="ja-JP"/>
              </w:rPr>
            </w:pPr>
            <w:r w:rsidRPr="1BD62062">
              <w:rPr>
                <w:rFonts w:ascii="Consolas" w:hAnsi="Consolas"/>
                <w:noProof/>
                <w:lang w:eastAsia="ja-JP"/>
              </w:rPr>
              <w:t>Area suitable to start the colony.</w:t>
            </w:r>
          </w:p>
        </w:tc>
      </w:tr>
      <w:tr w:rsidR="00A94369" w:rsidRPr="00D01A17" w14:paraId="3AB68644" w14:textId="77777777" w:rsidTr="1BD62062">
        <w:tc>
          <w:tcPr>
            <w:tcW w:w="3454" w:type="dxa"/>
          </w:tcPr>
          <w:p w14:paraId="2B68E48A" w14:textId="526EA87B" w:rsidR="00A94369" w:rsidRPr="00901396" w:rsidRDefault="041541C1" w:rsidP="041541C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0DDBFEBD" w14:textId="65207D59" w:rsidR="00A94369" w:rsidRPr="004D5E61" w:rsidRDefault="004D5E61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041541C1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041541C1" w:rsidRPr="004D5E61">
              <w:rPr>
                <w:rFonts w:ascii="Consolas" w:eastAsia="Times New Roman" w:hAnsi="Consolas" w:cs="Courier New"/>
                <w:noProof/>
                <w:lang w:eastAsia="bg-BG"/>
              </w:rPr>
              <w:t>C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041541C1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041541C1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041541C1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5AD2D8ED" w14:textId="2F2E63AD" w:rsidR="00A94369" w:rsidRPr="00901396" w:rsidRDefault="041541C1" w:rsidP="041541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5ECB162E" w14:textId="2443D6E5" w:rsidR="00A94369" w:rsidRPr="00901396" w:rsidRDefault="041541C1" w:rsidP="041541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W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0F860350" w14:textId="6F8E703C" w:rsidR="00A94369" w:rsidRPr="00901396" w:rsidRDefault="041541C1" w:rsidP="041541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E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W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</w:p>
          <w:p w14:paraId="30B59CE7" w14:textId="2F5A4E1F" w:rsidR="00A94369" w:rsidRPr="00901396" w:rsidRDefault="041541C1" w:rsidP="041541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5EB39759" w14:textId="4ABA2A55" w:rsidR="00A94369" w:rsidRPr="00901396" w:rsidRDefault="041541C1" w:rsidP="041541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41541C1">
              <w:rPr>
                <w:rFonts w:ascii="Consolas" w:eastAsia="Times New Roman" w:hAnsi="Consolas" w:cs="Courier New"/>
                <w:noProof/>
                <w:lang w:eastAsia="bg-BG"/>
              </w:rPr>
              <w:t>up, right, down, right, right, right</w:t>
            </w:r>
          </w:p>
        </w:tc>
        <w:tc>
          <w:tcPr>
            <w:tcW w:w="7088" w:type="dxa"/>
          </w:tcPr>
          <w:p w14:paraId="3E628C86" w14:textId="096AF734" w:rsidR="001015D2" w:rsidRDefault="1BD62062" w:rsidP="1BD62062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Water deposit found at (3, 2)</w:t>
            </w:r>
          </w:p>
          <w:p w14:paraId="07B1FDAB" w14:textId="03AC5CAE" w:rsidR="001015D2" w:rsidRDefault="1BD62062" w:rsidP="1BD62062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Water deposit found at (4, 3)</w:t>
            </w:r>
          </w:p>
          <w:p w14:paraId="1B895347" w14:textId="57FC580C" w:rsidR="001015D2" w:rsidRDefault="1BD62062" w:rsidP="1BD62062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Rover got broken at (4, 5)</w:t>
            </w:r>
          </w:p>
          <w:p w14:paraId="2AC20E05" w14:textId="725BB84C" w:rsidR="001015D2" w:rsidRDefault="1BD62062" w:rsidP="041541C1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Area not suitable to start the colony.</w:t>
            </w:r>
          </w:p>
        </w:tc>
      </w:tr>
      <w:tr w:rsidR="207EE44E" w14:paraId="5999C7B7" w14:textId="77777777" w:rsidTr="004D5E61">
        <w:trPr>
          <w:trHeight w:val="1662"/>
        </w:trPr>
        <w:tc>
          <w:tcPr>
            <w:tcW w:w="3454" w:type="dxa"/>
          </w:tcPr>
          <w:p w14:paraId="3C36F28E" w14:textId="6C522B5E" w:rsidR="207EE44E" w:rsidRDefault="1BD62062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6888AD57" w14:textId="1788D1D6" w:rsidR="207EE44E" w:rsidRDefault="1BD62062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C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0A28F8D8" w14:textId="65BA9025" w:rsidR="207EE44E" w:rsidRDefault="1BD62062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5C0C85C6" w14:textId="7A196F9A" w:rsidR="207EE44E" w:rsidRDefault="1BD62062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C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M</w:t>
            </w:r>
          </w:p>
          <w:p w14:paraId="1BE8F51B" w14:textId="2A61E48C" w:rsidR="207EE44E" w:rsidRPr="004D5E61" w:rsidRDefault="004D5E61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E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W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P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="1BD62062" w:rsidRPr="004D5E61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63884F07" w14:textId="77141B5B" w:rsidR="207EE44E" w:rsidRDefault="1BD62062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  <w:r w:rsidR="004D5E61">
              <w:rPr>
                <w:rFonts w:ascii="Consolas" w:eastAsia="Times New Roman" w:hAnsi="Consolas" w:cs="Courier New"/>
                <w:noProof/>
                <w:lang w:eastAsia="bg-BG"/>
              </w:rPr>
              <w:t xml:space="preserve"> </w:t>
            </w: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-</w:t>
            </w:r>
          </w:p>
          <w:p w14:paraId="3BE60242" w14:textId="5236ABDF" w:rsidR="207EE44E" w:rsidRDefault="1BD62062" w:rsidP="004D5E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1BD62062">
              <w:rPr>
                <w:rFonts w:ascii="Consolas" w:eastAsia="Times New Roman" w:hAnsi="Consolas" w:cs="Courier New"/>
                <w:noProof/>
                <w:lang w:eastAsia="bg-BG"/>
              </w:rPr>
              <w:t>right, right, up, left, left, left, left, left</w:t>
            </w:r>
          </w:p>
        </w:tc>
        <w:tc>
          <w:tcPr>
            <w:tcW w:w="7088" w:type="dxa"/>
          </w:tcPr>
          <w:p w14:paraId="70F233AE" w14:textId="46C92C26" w:rsidR="207EE44E" w:rsidRDefault="1BD62062" w:rsidP="004D5E61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Water deposit found at (4, 3)</w:t>
            </w:r>
          </w:p>
          <w:p w14:paraId="04D44579" w14:textId="44CAC2BE" w:rsidR="207EE44E" w:rsidRDefault="1BD62062" w:rsidP="004D5E61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Metal deposit found at (3, 2)</w:t>
            </w:r>
          </w:p>
          <w:p w14:paraId="20F55F18" w14:textId="2EC9FD1D" w:rsidR="207EE44E" w:rsidRDefault="1BD62062" w:rsidP="004D5E61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Concrete deposit found at (3, 0)</w:t>
            </w:r>
          </w:p>
          <w:p w14:paraId="69DAC97B" w14:textId="6952B723" w:rsidR="207EE44E" w:rsidRDefault="1BD62062" w:rsidP="004D5E61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Metal deposit found at (3, 5)</w:t>
            </w:r>
          </w:p>
          <w:p w14:paraId="61FFE0CF" w14:textId="1F12246D" w:rsidR="207EE44E" w:rsidRDefault="1BD62062" w:rsidP="004D5E61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Rover got broken at (3, 4)</w:t>
            </w:r>
          </w:p>
          <w:p w14:paraId="19E9620A" w14:textId="66E17B73" w:rsidR="207EE44E" w:rsidRDefault="1BD62062" w:rsidP="004D5E61">
            <w:pPr>
              <w:spacing w:before="0" w:after="0"/>
              <w:rPr>
                <w:rFonts w:ascii="Consolas" w:hAnsi="Consolas"/>
                <w:noProof/>
              </w:rPr>
            </w:pPr>
            <w:r w:rsidRPr="1BD62062">
              <w:rPr>
                <w:rFonts w:ascii="Consolas" w:hAnsi="Consolas"/>
                <w:noProof/>
              </w:rPr>
              <w:t>Area suitable to start the colony.</w:t>
            </w:r>
          </w:p>
        </w:tc>
      </w:tr>
    </w:tbl>
    <w:p w14:paraId="2A69931E" w14:textId="4D318504" w:rsidR="001F2D6F" w:rsidRPr="004E4C9C" w:rsidRDefault="001F2D6F" w:rsidP="004E4C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sectPr w:rsidR="001F2D6F" w:rsidRPr="004E4C9C" w:rsidSect="00D9405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87A3C" w14:textId="77777777" w:rsidR="00003842" w:rsidRDefault="00003842" w:rsidP="008068A2">
      <w:pPr>
        <w:spacing w:after="0" w:line="240" w:lineRule="auto"/>
      </w:pPr>
      <w:r>
        <w:separator/>
      </w:r>
    </w:p>
  </w:endnote>
  <w:endnote w:type="continuationSeparator" w:id="0">
    <w:p w14:paraId="47178066" w14:textId="77777777" w:rsidR="00003842" w:rsidRDefault="000038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41E09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49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49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841E09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49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49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E11CA" w14:textId="77777777" w:rsidR="00003842" w:rsidRDefault="00003842" w:rsidP="008068A2">
      <w:pPr>
        <w:spacing w:after="0" w:line="240" w:lineRule="auto"/>
      </w:pPr>
      <w:r>
        <w:separator/>
      </w:r>
    </w:p>
  </w:footnote>
  <w:footnote w:type="continuationSeparator" w:id="0">
    <w:p w14:paraId="7C88C5C1" w14:textId="77777777" w:rsidR="00003842" w:rsidRDefault="000038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72420112" textId="1073469719" start="67" length="9" invalidationStart="67" invalidationLength="9" id="pMxtzDx3"/>
    <int:ParagraphRange paragraphId="498467321" textId="1278199840" start="32" length="5" invalidationStart="32" invalidationLength="5" id="UH8rmldp"/>
    <int:ParagraphRange paragraphId="498467321" textId="1747581638" start="29" length="5" invalidationStart="29" invalidationLength="5" id="dq9bRFwF"/>
    <int:ParagraphRange paragraphId="1448461670" textId="626501120" start="68" length="9" invalidationStart="68" invalidationLength="9" id="xIjm2csv"/>
    <int:ParagraphRange paragraphId="386664501" textId="1808293073" start="0" length="20" invalidationStart="0" invalidationLength="20" id="H8JfcpCH"/>
  </int:Manifest>
  <int:Observations>
    <int:Content id="pMxtzDx3">
      <int:Rejection type="LegacyProofing"/>
    </int:Content>
    <int:Content id="UH8rmldp">
      <int:Rejection type="LegacyProofing"/>
    </int:Content>
    <int:Content id="dq9bRFwF">
      <int:Rejection type="LegacyProofing"/>
    </int:Content>
    <int:Content id="xIjm2csv">
      <int:Rejection type="LegacyProofing"/>
    </int:Content>
    <int:Content id="H8JfcpCH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0161"/>
    <w:multiLevelType w:val="hybridMultilevel"/>
    <w:tmpl w:val="3FBEA95A"/>
    <w:lvl w:ilvl="0" w:tplc="568A7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102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663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EE44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9ED0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140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5C8D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42E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D816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20B53"/>
    <w:multiLevelType w:val="hybridMultilevel"/>
    <w:tmpl w:val="5DCA7B26"/>
    <w:lvl w:ilvl="0" w:tplc="F3441D5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25D53"/>
    <w:multiLevelType w:val="hybridMultilevel"/>
    <w:tmpl w:val="732CBA04"/>
    <w:lvl w:ilvl="0" w:tplc="E6E44256">
      <w:numFmt w:val="bullet"/>
      <w:lvlText w:val="-"/>
      <w:lvlJc w:val="left"/>
      <w:pPr>
        <w:ind w:left="720" w:hanging="360"/>
      </w:pPr>
      <w:rPr>
        <w:rFonts w:ascii="Consolas" w:eastAsia="Times New Roman" w:hAnsi="Consola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3B76E9"/>
    <w:multiLevelType w:val="hybridMultilevel"/>
    <w:tmpl w:val="6A7CABB4"/>
    <w:lvl w:ilvl="0" w:tplc="8C0C1E4A">
      <w:numFmt w:val="bullet"/>
      <w:lvlText w:val="-"/>
      <w:lvlJc w:val="left"/>
      <w:pPr>
        <w:ind w:left="720" w:hanging="360"/>
      </w:pPr>
      <w:rPr>
        <w:rFonts w:ascii="Consolas" w:eastAsia="Times New Roman" w:hAnsi="Consola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D649A8"/>
    <w:multiLevelType w:val="hybridMultilevel"/>
    <w:tmpl w:val="D1F08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49204B"/>
    <w:multiLevelType w:val="hybridMultilevel"/>
    <w:tmpl w:val="4BC2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133CE"/>
    <w:multiLevelType w:val="hybridMultilevel"/>
    <w:tmpl w:val="2FCCF35C"/>
    <w:lvl w:ilvl="0" w:tplc="68644068">
      <w:numFmt w:val="bullet"/>
      <w:lvlText w:val="-"/>
      <w:lvlJc w:val="left"/>
      <w:pPr>
        <w:ind w:left="720" w:hanging="360"/>
      </w:pPr>
      <w:rPr>
        <w:rFonts w:ascii="Consolas" w:eastAsia="Times New Roman" w:hAnsi="Consola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B61A26"/>
    <w:multiLevelType w:val="hybridMultilevel"/>
    <w:tmpl w:val="CF8811A6"/>
    <w:lvl w:ilvl="0" w:tplc="9312B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74AA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44D2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D812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8D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DAD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AC9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C0E8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C48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F3561A"/>
    <w:multiLevelType w:val="hybridMultilevel"/>
    <w:tmpl w:val="D41CBDAC"/>
    <w:lvl w:ilvl="0" w:tplc="1F067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A6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5EF6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64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43B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584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5A8D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A67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5CA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711E3A"/>
    <w:multiLevelType w:val="hybridMultilevel"/>
    <w:tmpl w:val="7D50D942"/>
    <w:lvl w:ilvl="0" w:tplc="038ED8B0">
      <w:numFmt w:val="bullet"/>
      <w:lvlText w:val="-"/>
      <w:lvlJc w:val="left"/>
      <w:pPr>
        <w:ind w:left="720" w:hanging="360"/>
      </w:pPr>
      <w:rPr>
        <w:rFonts w:ascii="Consolas" w:eastAsia="Times New Roman" w:hAnsi="Consola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B27776"/>
    <w:multiLevelType w:val="hybridMultilevel"/>
    <w:tmpl w:val="95962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A41D4"/>
    <w:multiLevelType w:val="hybridMultilevel"/>
    <w:tmpl w:val="978E91B6"/>
    <w:lvl w:ilvl="0" w:tplc="140A1CF8">
      <w:numFmt w:val="bullet"/>
      <w:lvlText w:val="-"/>
      <w:lvlJc w:val="left"/>
      <w:pPr>
        <w:ind w:left="720" w:hanging="360"/>
      </w:pPr>
      <w:rPr>
        <w:rFonts w:ascii="Consolas" w:eastAsia="Times New Roman" w:hAnsi="Consola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1E76DE"/>
    <w:multiLevelType w:val="hybridMultilevel"/>
    <w:tmpl w:val="F16668A0"/>
    <w:lvl w:ilvl="0" w:tplc="56346E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2C28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2C65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E89E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8A2A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40C5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A403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765F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FCB3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2216B4"/>
    <w:multiLevelType w:val="hybridMultilevel"/>
    <w:tmpl w:val="6C0CA080"/>
    <w:lvl w:ilvl="0" w:tplc="E98E92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5E20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BA2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29D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2CE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089F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E86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D27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3ED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3"/>
  </w:num>
  <w:num w:numId="4">
    <w:abstractNumId w:val="0"/>
  </w:num>
  <w:num w:numId="5">
    <w:abstractNumId w:val="19"/>
  </w:num>
  <w:num w:numId="6">
    <w:abstractNumId w:val="6"/>
  </w:num>
  <w:num w:numId="7">
    <w:abstractNumId w:val="8"/>
  </w:num>
  <w:num w:numId="8">
    <w:abstractNumId w:val="4"/>
  </w:num>
  <w:num w:numId="9">
    <w:abstractNumId w:val="16"/>
  </w:num>
  <w:num w:numId="10">
    <w:abstractNumId w:val="12"/>
  </w:num>
  <w:num w:numId="11">
    <w:abstractNumId w:val="1"/>
  </w:num>
  <w:num w:numId="12">
    <w:abstractNumId w:val="14"/>
  </w:num>
  <w:num w:numId="13">
    <w:abstractNumId w:val="7"/>
  </w:num>
  <w:num w:numId="14">
    <w:abstractNumId w:val="2"/>
  </w:num>
  <w:num w:numId="15">
    <w:abstractNumId w:val="9"/>
  </w:num>
  <w:num w:numId="16">
    <w:abstractNumId w:val="5"/>
  </w:num>
  <w:num w:numId="17">
    <w:abstractNumId w:val="17"/>
  </w:num>
  <w:num w:numId="18">
    <w:abstractNumId w:val="10"/>
  </w:num>
  <w:num w:numId="19">
    <w:abstractNumId w:val="3"/>
  </w:num>
  <w:num w:numId="20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bQ0tLA0szQ1MjZQ0lEKTi0uzszPAykwqQUApUJxiiwAAAA="/>
  </w:docVars>
  <w:rsids>
    <w:rsidRoot w:val="008068A2"/>
    <w:rsid w:val="000006BB"/>
    <w:rsid w:val="00002C1C"/>
    <w:rsid w:val="00003842"/>
    <w:rsid w:val="000040FC"/>
    <w:rsid w:val="00007044"/>
    <w:rsid w:val="0001451E"/>
    <w:rsid w:val="00017AFB"/>
    <w:rsid w:val="00023DC6"/>
    <w:rsid w:val="00025F04"/>
    <w:rsid w:val="00034434"/>
    <w:rsid w:val="00060A9B"/>
    <w:rsid w:val="00064D15"/>
    <w:rsid w:val="00082C31"/>
    <w:rsid w:val="00084206"/>
    <w:rsid w:val="0008559D"/>
    <w:rsid w:val="00086727"/>
    <w:rsid w:val="0009209B"/>
    <w:rsid w:val="000A118C"/>
    <w:rsid w:val="000A6794"/>
    <w:rsid w:val="000B39E6"/>
    <w:rsid w:val="000B56F0"/>
    <w:rsid w:val="000C5361"/>
    <w:rsid w:val="000D5782"/>
    <w:rsid w:val="000E2C89"/>
    <w:rsid w:val="001015D2"/>
    <w:rsid w:val="00103906"/>
    <w:rsid w:val="001275B9"/>
    <w:rsid w:val="0014108D"/>
    <w:rsid w:val="00142A07"/>
    <w:rsid w:val="00142C75"/>
    <w:rsid w:val="001449E8"/>
    <w:rsid w:val="00146F93"/>
    <w:rsid w:val="001619DF"/>
    <w:rsid w:val="001629E2"/>
    <w:rsid w:val="00164CDC"/>
    <w:rsid w:val="00167CF1"/>
    <w:rsid w:val="00171021"/>
    <w:rsid w:val="00175E1D"/>
    <w:rsid w:val="001837BD"/>
    <w:rsid w:val="00183A2C"/>
    <w:rsid w:val="00191FA9"/>
    <w:rsid w:val="00196288"/>
    <w:rsid w:val="001A6728"/>
    <w:rsid w:val="001B7060"/>
    <w:rsid w:val="001C1FCD"/>
    <w:rsid w:val="001D1E25"/>
    <w:rsid w:val="001D2464"/>
    <w:rsid w:val="001D50AE"/>
    <w:rsid w:val="001E1161"/>
    <w:rsid w:val="001E3FEF"/>
    <w:rsid w:val="001E7731"/>
    <w:rsid w:val="001F2D6F"/>
    <w:rsid w:val="001F6630"/>
    <w:rsid w:val="00202683"/>
    <w:rsid w:val="002046DC"/>
    <w:rsid w:val="00215FCE"/>
    <w:rsid w:val="002326A7"/>
    <w:rsid w:val="00232E7D"/>
    <w:rsid w:val="0023745F"/>
    <w:rsid w:val="002441F8"/>
    <w:rsid w:val="00263243"/>
    <w:rsid w:val="00264287"/>
    <w:rsid w:val="0026589D"/>
    <w:rsid w:val="002664E1"/>
    <w:rsid w:val="002674C4"/>
    <w:rsid w:val="00270F7B"/>
    <w:rsid w:val="002819B5"/>
    <w:rsid w:val="002853F4"/>
    <w:rsid w:val="00290F71"/>
    <w:rsid w:val="002945D4"/>
    <w:rsid w:val="002A2D2D"/>
    <w:rsid w:val="002B17AB"/>
    <w:rsid w:val="002C117D"/>
    <w:rsid w:val="002C539D"/>
    <w:rsid w:val="002C5909"/>
    <w:rsid w:val="002C71C6"/>
    <w:rsid w:val="002C73F1"/>
    <w:rsid w:val="002D07CA"/>
    <w:rsid w:val="002D524C"/>
    <w:rsid w:val="002D6F1C"/>
    <w:rsid w:val="002E4C19"/>
    <w:rsid w:val="002E70B9"/>
    <w:rsid w:val="002F1FCC"/>
    <w:rsid w:val="00305122"/>
    <w:rsid w:val="003230CF"/>
    <w:rsid w:val="00326D2D"/>
    <w:rsid w:val="0033212E"/>
    <w:rsid w:val="0033490F"/>
    <w:rsid w:val="00355654"/>
    <w:rsid w:val="00362075"/>
    <w:rsid w:val="00362D6C"/>
    <w:rsid w:val="00380A57"/>
    <w:rsid w:val="003817EF"/>
    <w:rsid w:val="00382A45"/>
    <w:rsid w:val="00392834"/>
    <w:rsid w:val="003A1601"/>
    <w:rsid w:val="003A33F9"/>
    <w:rsid w:val="003A5602"/>
    <w:rsid w:val="003B0278"/>
    <w:rsid w:val="003B1846"/>
    <w:rsid w:val="003B6A53"/>
    <w:rsid w:val="003D1379"/>
    <w:rsid w:val="003D37C2"/>
    <w:rsid w:val="003D6B79"/>
    <w:rsid w:val="003E1013"/>
    <w:rsid w:val="003E167F"/>
    <w:rsid w:val="003E2A3C"/>
    <w:rsid w:val="003E2F33"/>
    <w:rsid w:val="003E6BFB"/>
    <w:rsid w:val="003F1864"/>
    <w:rsid w:val="00400162"/>
    <w:rsid w:val="0041081C"/>
    <w:rsid w:val="004212E5"/>
    <w:rsid w:val="004311CA"/>
    <w:rsid w:val="004400F8"/>
    <w:rsid w:val="0047331A"/>
    <w:rsid w:val="0047640B"/>
    <w:rsid w:val="0047644B"/>
    <w:rsid w:val="00476D4B"/>
    <w:rsid w:val="00491748"/>
    <w:rsid w:val="004A7E77"/>
    <w:rsid w:val="004B0253"/>
    <w:rsid w:val="004C0A80"/>
    <w:rsid w:val="004C1740"/>
    <w:rsid w:val="004D03E1"/>
    <w:rsid w:val="004D1A20"/>
    <w:rsid w:val="004D29A9"/>
    <w:rsid w:val="004D5E61"/>
    <w:rsid w:val="004E0D4F"/>
    <w:rsid w:val="004E4C1E"/>
    <w:rsid w:val="004E4C9C"/>
    <w:rsid w:val="004E605F"/>
    <w:rsid w:val="004F384B"/>
    <w:rsid w:val="0050017E"/>
    <w:rsid w:val="00503820"/>
    <w:rsid w:val="005054C7"/>
    <w:rsid w:val="0050566D"/>
    <w:rsid w:val="00507F81"/>
    <w:rsid w:val="005116F4"/>
    <w:rsid w:val="00511C6B"/>
    <w:rsid w:val="005172E9"/>
    <w:rsid w:val="00517B12"/>
    <w:rsid w:val="00524789"/>
    <w:rsid w:val="00527BE8"/>
    <w:rsid w:val="00527FCD"/>
    <w:rsid w:val="005439C9"/>
    <w:rsid w:val="005506FD"/>
    <w:rsid w:val="00553CCB"/>
    <w:rsid w:val="00563DC7"/>
    <w:rsid w:val="00564029"/>
    <w:rsid w:val="00564D7B"/>
    <w:rsid w:val="0056527D"/>
    <w:rsid w:val="0056786B"/>
    <w:rsid w:val="0057055C"/>
    <w:rsid w:val="0057138C"/>
    <w:rsid w:val="005803E5"/>
    <w:rsid w:val="00584EDB"/>
    <w:rsid w:val="0058723E"/>
    <w:rsid w:val="00594821"/>
    <w:rsid w:val="00595308"/>
    <w:rsid w:val="00596357"/>
    <w:rsid w:val="00596AA5"/>
    <w:rsid w:val="005A771D"/>
    <w:rsid w:val="005B0164"/>
    <w:rsid w:val="005B4C60"/>
    <w:rsid w:val="005C131C"/>
    <w:rsid w:val="005C334E"/>
    <w:rsid w:val="005C6A24"/>
    <w:rsid w:val="005D0709"/>
    <w:rsid w:val="005D6B77"/>
    <w:rsid w:val="005E04CE"/>
    <w:rsid w:val="005E6CC9"/>
    <w:rsid w:val="00600083"/>
    <w:rsid w:val="00600EEA"/>
    <w:rsid w:val="00604363"/>
    <w:rsid w:val="00610CD9"/>
    <w:rsid w:val="00611611"/>
    <w:rsid w:val="00624212"/>
    <w:rsid w:val="006242A9"/>
    <w:rsid w:val="00624DCF"/>
    <w:rsid w:val="00626ADC"/>
    <w:rsid w:val="0063342B"/>
    <w:rsid w:val="00640502"/>
    <w:rsid w:val="00644D27"/>
    <w:rsid w:val="006640AE"/>
    <w:rsid w:val="00670041"/>
    <w:rsid w:val="00671FE2"/>
    <w:rsid w:val="00686C0C"/>
    <w:rsid w:val="00692083"/>
    <w:rsid w:val="00695634"/>
    <w:rsid w:val="006A17AA"/>
    <w:rsid w:val="006A2531"/>
    <w:rsid w:val="006D239A"/>
    <w:rsid w:val="006D5D9B"/>
    <w:rsid w:val="006E1302"/>
    <w:rsid w:val="006E2245"/>
    <w:rsid w:val="006E55B4"/>
    <w:rsid w:val="006E7E50"/>
    <w:rsid w:val="006F4889"/>
    <w:rsid w:val="00704432"/>
    <w:rsid w:val="007051DF"/>
    <w:rsid w:val="007132B9"/>
    <w:rsid w:val="00716420"/>
    <w:rsid w:val="00724DA4"/>
    <w:rsid w:val="007346B1"/>
    <w:rsid w:val="00754100"/>
    <w:rsid w:val="00755DB1"/>
    <w:rsid w:val="00763912"/>
    <w:rsid w:val="00767DB7"/>
    <w:rsid w:val="00774E44"/>
    <w:rsid w:val="00785258"/>
    <w:rsid w:val="00791F02"/>
    <w:rsid w:val="0079324A"/>
    <w:rsid w:val="00794EEE"/>
    <w:rsid w:val="007A270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A40"/>
    <w:rsid w:val="00870646"/>
    <w:rsid w:val="00870828"/>
    <w:rsid w:val="0088080B"/>
    <w:rsid w:val="008B07D7"/>
    <w:rsid w:val="008B557F"/>
    <w:rsid w:val="008C2344"/>
    <w:rsid w:val="008C2B83"/>
    <w:rsid w:val="008C5930"/>
    <w:rsid w:val="008D419A"/>
    <w:rsid w:val="008D5816"/>
    <w:rsid w:val="008D6097"/>
    <w:rsid w:val="008E1B62"/>
    <w:rsid w:val="008E41D6"/>
    <w:rsid w:val="008E6CF3"/>
    <w:rsid w:val="008F202C"/>
    <w:rsid w:val="008F5B43"/>
    <w:rsid w:val="008F5FDB"/>
    <w:rsid w:val="00901396"/>
    <w:rsid w:val="00902E68"/>
    <w:rsid w:val="00912BC6"/>
    <w:rsid w:val="0092145D"/>
    <w:rsid w:val="009254B7"/>
    <w:rsid w:val="00930CEE"/>
    <w:rsid w:val="00941FFF"/>
    <w:rsid w:val="00955011"/>
    <w:rsid w:val="00955691"/>
    <w:rsid w:val="00961157"/>
    <w:rsid w:val="00965C5B"/>
    <w:rsid w:val="0096684B"/>
    <w:rsid w:val="00972C7F"/>
    <w:rsid w:val="00973C25"/>
    <w:rsid w:val="00976E46"/>
    <w:rsid w:val="00986650"/>
    <w:rsid w:val="009B1BCE"/>
    <w:rsid w:val="009B4FB4"/>
    <w:rsid w:val="009C0096"/>
    <w:rsid w:val="009C0C39"/>
    <w:rsid w:val="009D1805"/>
    <w:rsid w:val="009E1A09"/>
    <w:rsid w:val="00A02545"/>
    <w:rsid w:val="00A025E6"/>
    <w:rsid w:val="00A05555"/>
    <w:rsid w:val="00A06D89"/>
    <w:rsid w:val="00A06FCF"/>
    <w:rsid w:val="00A17E4A"/>
    <w:rsid w:val="00A35790"/>
    <w:rsid w:val="00A45A89"/>
    <w:rsid w:val="00A4731A"/>
    <w:rsid w:val="00A47F12"/>
    <w:rsid w:val="00A65B11"/>
    <w:rsid w:val="00A66DE2"/>
    <w:rsid w:val="00A70227"/>
    <w:rsid w:val="00A813FE"/>
    <w:rsid w:val="00A847D3"/>
    <w:rsid w:val="00A94369"/>
    <w:rsid w:val="00A96623"/>
    <w:rsid w:val="00AA3772"/>
    <w:rsid w:val="00AA4242"/>
    <w:rsid w:val="00AB106E"/>
    <w:rsid w:val="00AB2224"/>
    <w:rsid w:val="00AC278A"/>
    <w:rsid w:val="00AC36D6"/>
    <w:rsid w:val="00AC60FE"/>
    <w:rsid w:val="00AC77AD"/>
    <w:rsid w:val="00AD29BA"/>
    <w:rsid w:val="00AD3214"/>
    <w:rsid w:val="00AE05D3"/>
    <w:rsid w:val="00AE355A"/>
    <w:rsid w:val="00B10EAA"/>
    <w:rsid w:val="00B148DD"/>
    <w:rsid w:val="00B20B58"/>
    <w:rsid w:val="00B2472A"/>
    <w:rsid w:val="00B26915"/>
    <w:rsid w:val="00B47F00"/>
    <w:rsid w:val="00B52C99"/>
    <w:rsid w:val="00B543D3"/>
    <w:rsid w:val="00B567F6"/>
    <w:rsid w:val="00B56DF3"/>
    <w:rsid w:val="00B57A5C"/>
    <w:rsid w:val="00B6185B"/>
    <w:rsid w:val="00B638EB"/>
    <w:rsid w:val="00B63DED"/>
    <w:rsid w:val="00B753E7"/>
    <w:rsid w:val="00B8049C"/>
    <w:rsid w:val="00B86AF3"/>
    <w:rsid w:val="00B9309B"/>
    <w:rsid w:val="00BA1F40"/>
    <w:rsid w:val="00BA4820"/>
    <w:rsid w:val="00BA7531"/>
    <w:rsid w:val="00BB05FA"/>
    <w:rsid w:val="00BB4659"/>
    <w:rsid w:val="00BB5B10"/>
    <w:rsid w:val="00BC4401"/>
    <w:rsid w:val="00BC56D6"/>
    <w:rsid w:val="00BD6B15"/>
    <w:rsid w:val="00BD7DDC"/>
    <w:rsid w:val="00BE399E"/>
    <w:rsid w:val="00BF1775"/>
    <w:rsid w:val="00BF201D"/>
    <w:rsid w:val="00C0490B"/>
    <w:rsid w:val="00C0721A"/>
    <w:rsid w:val="00C07904"/>
    <w:rsid w:val="00C121AF"/>
    <w:rsid w:val="00C132B3"/>
    <w:rsid w:val="00C14C80"/>
    <w:rsid w:val="00C27853"/>
    <w:rsid w:val="00C3508C"/>
    <w:rsid w:val="00C355A5"/>
    <w:rsid w:val="00C356E4"/>
    <w:rsid w:val="00C43B64"/>
    <w:rsid w:val="00C53F37"/>
    <w:rsid w:val="00C5451F"/>
    <w:rsid w:val="00C5499A"/>
    <w:rsid w:val="00C62A0F"/>
    <w:rsid w:val="00C82862"/>
    <w:rsid w:val="00C84E4D"/>
    <w:rsid w:val="00C959F6"/>
    <w:rsid w:val="00CA2FD0"/>
    <w:rsid w:val="00CA77A1"/>
    <w:rsid w:val="00CB4BF6"/>
    <w:rsid w:val="00CB626D"/>
    <w:rsid w:val="00CD5181"/>
    <w:rsid w:val="00CD7485"/>
    <w:rsid w:val="00CE2360"/>
    <w:rsid w:val="00CE236C"/>
    <w:rsid w:val="00CF0047"/>
    <w:rsid w:val="00CF4015"/>
    <w:rsid w:val="00D01A17"/>
    <w:rsid w:val="00D06B30"/>
    <w:rsid w:val="00D20D30"/>
    <w:rsid w:val="00D226CB"/>
    <w:rsid w:val="00D22895"/>
    <w:rsid w:val="00D3404A"/>
    <w:rsid w:val="00D347C4"/>
    <w:rsid w:val="00D4354E"/>
    <w:rsid w:val="00D43F69"/>
    <w:rsid w:val="00D50F79"/>
    <w:rsid w:val="00D54D08"/>
    <w:rsid w:val="00D54D9F"/>
    <w:rsid w:val="00D6618C"/>
    <w:rsid w:val="00D73957"/>
    <w:rsid w:val="00D8395C"/>
    <w:rsid w:val="00D910AA"/>
    <w:rsid w:val="00D94056"/>
    <w:rsid w:val="00D94599"/>
    <w:rsid w:val="00DA028F"/>
    <w:rsid w:val="00DC28E6"/>
    <w:rsid w:val="00DC79E8"/>
    <w:rsid w:val="00DD55F0"/>
    <w:rsid w:val="00DD7BB2"/>
    <w:rsid w:val="00DE1B8E"/>
    <w:rsid w:val="00DE7489"/>
    <w:rsid w:val="00DF00FA"/>
    <w:rsid w:val="00DF2D1C"/>
    <w:rsid w:val="00DF57D8"/>
    <w:rsid w:val="00DF6F6D"/>
    <w:rsid w:val="00E02905"/>
    <w:rsid w:val="00E032C5"/>
    <w:rsid w:val="00E210AC"/>
    <w:rsid w:val="00E24C6A"/>
    <w:rsid w:val="00E25811"/>
    <w:rsid w:val="00E32F85"/>
    <w:rsid w:val="00E36FD8"/>
    <w:rsid w:val="00E3711C"/>
    <w:rsid w:val="00E37380"/>
    <w:rsid w:val="00E465C4"/>
    <w:rsid w:val="00E504D1"/>
    <w:rsid w:val="00E55050"/>
    <w:rsid w:val="00E5587F"/>
    <w:rsid w:val="00E63F64"/>
    <w:rsid w:val="00E65301"/>
    <w:rsid w:val="00E74623"/>
    <w:rsid w:val="00E77F2E"/>
    <w:rsid w:val="00E80E3D"/>
    <w:rsid w:val="00E86D42"/>
    <w:rsid w:val="00E870B8"/>
    <w:rsid w:val="00E91228"/>
    <w:rsid w:val="00EA1019"/>
    <w:rsid w:val="00EA3B29"/>
    <w:rsid w:val="00EB0D79"/>
    <w:rsid w:val="00EB7421"/>
    <w:rsid w:val="00EC2590"/>
    <w:rsid w:val="00EC36F5"/>
    <w:rsid w:val="00EC5A4D"/>
    <w:rsid w:val="00ED0299"/>
    <w:rsid w:val="00ED0DEA"/>
    <w:rsid w:val="00ED73C4"/>
    <w:rsid w:val="00F013A5"/>
    <w:rsid w:val="00F141AA"/>
    <w:rsid w:val="00F151B0"/>
    <w:rsid w:val="00F178A4"/>
    <w:rsid w:val="00F20B48"/>
    <w:rsid w:val="00F258BA"/>
    <w:rsid w:val="00F26A37"/>
    <w:rsid w:val="00F27E9C"/>
    <w:rsid w:val="00F31584"/>
    <w:rsid w:val="00F3577E"/>
    <w:rsid w:val="00F41F41"/>
    <w:rsid w:val="00F46918"/>
    <w:rsid w:val="00F46DDE"/>
    <w:rsid w:val="00F47A66"/>
    <w:rsid w:val="00F5413A"/>
    <w:rsid w:val="00F57BD4"/>
    <w:rsid w:val="00F655ED"/>
    <w:rsid w:val="00F7033C"/>
    <w:rsid w:val="00F82791"/>
    <w:rsid w:val="00F95F76"/>
    <w:rsid w:val="00F96D0D"/>
    <w:rsid w:val="00F976AD"/>
    <w:rsid w:val="00FA6461"/>
    <w:rsid w:val="00FC2636"/>
    <w:rsid w:val="00FC3217"/>
    <w:rsid w:val="00FC4586"/>
    <w:rsid w:val="00FD43BE"/>
    <w:rsid w:val="00FD52FE"/>
    <w:rsid w:val="00FE038F"/>
    <w:rsid w:val="017187B6"/>
    <w:rsid w:val="02C30EEB"/>
    <w:rsid w:val="041541C1"/>
    <w:rsid w:val="04DEA9FD"/>
    <w:rsid w:val="05280ABE"/>
    <w:rsid w:val="053B5CF0"/>
    <w:rsid w:val="05FAAFAD"/>
    <w:rsid w:val="06029D33"/>
    <w:rsid w:val="0644F8D9"/>
    <w:rsid w:val="079E6D94"/>
    <w:rsid w:val="08132391"/>
    <w:rsid w:val="085FAB80"/>
    <w:rsid w:val="09B21B20"/>
    <w:rsid w:val="09C0078B"/>
    <w:rsid w:val="09C38709"/>
    <w:rsid w:val="0AD60E56"/>
    <w:rsid w:val="0AE7492D"/>
    <w:rsid w:val="0B4AC453"/>
    <w:rsid w:val="0D212C08"/>
    <w:rsid w:val="0D331CA3"/>
    <w:rsid w:val="0D4C4500"/>
    <w:rsid w:val="0E36E261"/>
    <w:rsid w:val="0F885466"/>
    <w:rsid w:val="0FD2B2C2"/>
    <w:rsid w:val="12312547"/>
    <w:rsid w:val="127B1464"/>
    <w:rsid w:val="12F25B12"/>
    <w:rsid w:val="13B3CD4B"/>
    <w:rsid w:val="13DE307F"/>
    <w:rsid w:val="142D9B32"/>
    <w:rsid w:val="17403D91"/>
    <w:rsid w:val="17ACA3D8"/>
    <w:rsid w:val="187DBCD0"/>
    <w:rsid w:val="19B1746D"/>
    <w:rsid w:val="1AB5C58F"/>
    <w:rsid w:val="1B7A2782"/>
    <w:rsid w:val="1BD62062"/>
    <w:rsid w:val="1D15F7E3"/>
    <w:rsid w:val="1DED6651"/>
    <w:rsid w:val="1E38FE35"/>
    <w:rsid w:val="1F1FBD52"/>
    <w:rsid w:val="1FD4CE96"/>
    <w:rsid w:val="207EE44E"/>
    <w:rsid w:val="211933A9"/>
    <w:rsid w:val="23C06F77"/>
    <w:rsid w:val="24931466"/>
    <w:rsid w:val="252F924E"/>
    <w:rsid w:val="2548F814"/>
    <w:rsid w:val="262EE4C7"/>
    <w:rsid w:val="26A37386"/>
    <w:rsid w:val="26F81039"/>
    <w:rsid w:val="280A4E47"/>
    <w:rsid w:val="2870121D"/>
    <w:rsid w:val="2893E09A"/>
    <w:rsid w:val="28EF98EA"/>
    <w:rsid w:val="292B1954"/>
    <w:rsid w:val="2A2FB0FB"/>
    <w:rsid w:val="2B17813D"/>
    <w:rsid w:val="2BD502FA"/>
    <w:rsid w:val="2D046D14"/>
    <w:rsid w:val="2D12B50A"/>
    <w:rsid w:val="2DC30A0D"/>
    <w:rsid w:val="2EA03D75"/>
    <w:rsid w:val="2F25CC19"/>
    <w:rsid w:val="2FDDBCB4"/>
    <w:rsid w:val="2FF2DFE6"/>
    <w:rsid w:val="309EF27F"/>
    <w:rsid w:val="3171976E"/>
    <w:rsid w:val="318EB047"/>
    <w:rsid w:val="31BE7C81"/>
    <w:rsid w:val="31F9F0BA"/>
    <w:rsid w:val="3467CD16"/>
    <w:rsid w:val="347111EA"/>
    <w:rsid w:val="34A93830"/>
    <w:rsid w:val="35B4F395"/>
    <w:rsid w:val="3662216A"/>
    <w:rsid w:val="371FA327"/>
    <w:rsid w:val="374DF6D7"/>
    <w:rsid w:val="3750C3F6"/>
    <w:rsid w:val="396B769D"/>
    <w:rsid w:val="39849EFA"/>
    <w:rsid w:val="3A1CFA4D"/>
    <w:rsid w:val="3AE66DD9"/>
    <w:rsid w:val="3BFEA5F9"/>
    <w:rsid w:val="3CE6D73D"/>
    <w:rsid w:val="3DA40FFE"/>
    <w:rsid w:val="3E58101D"/>
    <w:rsid w:val="3E8DA52C"/>
    <w:rsid w:val="40DBB0C0"/>
    <w:rsid w:val="4387F846"/>
    <w:rsid w:val="43AAB436"/>
    <w:rsid w:val="43B3D26B"/>
    <w:rsid w:val="4588BBB9"/>
    <w:rsid w:val="46578A5B"/>
    <w:rsid w:val="471C9E94"/>
    <w:rsid w:val="47248C1A"/>
    <w:rsid w:val="4735C6F1"/>
    <w:rsid w:val="47ABC884"/>
    <w:rsid w:val="48D19752"/>
    <w:rsid w:val="4D418C54"/>
    <w:rsid w:val="4EB069CB"/>
    <w:rsid w:val="50DCA937"/>
    <w:rsid w:val="5180D73C"/>
    <w:rsid w:val="52F4F5DD"/>
    <w:rsid w:val="53287CAD"/>
    <w:rsid w:val="53304AEC"/>
    <w:rsid w:val="543162D2"/>
    <w:rsid w:val="55261651"/>
    <w:rsid w:val="559DEFD4"/>
    <w:rsid w:val="562C969F"/>
    <w:rsid w:val="57904EAB"/>
    <w:rsid w:val="57937160"/>
    <w:rsid w:val="57B75367"/>
    <w:rsid w:val="57BA1F0A"/>
    <w:rsid w:val="5955EF6B"/>
    <w:rsid w:val="5DD4910A"/>
    <w:rsid w:val="5ECED52A"/>
    <w:rsid w:val="5F2BA9BD"/>
    <w:rsid w:val="606AA58B"/>
    <w:rsid w:val="6357FD21"/>
    <w:rsid w:val="6385D15C"/>
    <w:rsid w:val="6432636A"/>
    <w:rsid w:val="656AAF89"/>
    <w:rsid w:val="668F9DE3"/>
    <w:rsid w:val="66E75A24"/>
    <w:rsid w:val="674506BF"/>
    <w:rsid w:val="683D450C"/>
    <w:rsid w:val="6B32DEC3"/>
    <w:rsid w:val="6DC80AD9"/>
    <w:rsid w:val="6E98CEE1"/>
    <w:rsid w:val="6E9AAFC8"/>
    <w:rsid w:val="6F754A5E"/>
    <w:rsid w:val="70048A79"/>
    <w:rsid w:val="70FFAB9B"/>
    <w:rsid w:val="72617A7A"/>
    <w:rsid w:val="72B4A459"/>
    <w:rsid w:val="7448BB81"/>
    <w:rsid w:val="79468FD8"/>
    <w:rsid w:val="7A212A6E"/>
    <w:rsid w:val="7A328C83"/>
    <w:rsid w:val="7A43A938"/>
    <w:rsid w:val="7B29E6DE"/>
    <w:rsid w:val="7B7932D0"/>
    <w:rsid w:val="7FA49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6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7c2947ddb3bd4277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161153-F00E-453B-B67B-F51A95E8B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xam</vt:lpstr>
    </vt:vector>
  </TitlesOfParts>
  <Company>SoftUni – https://softuni.org</Company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22-03-18T16:23:00Z</dcterms:created>
  <dcterms:modified xsi:type="dcterms:W3CDTF">2022-03-30T07:3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